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631180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736566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4297899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4112591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4693607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3955196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61192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648204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3154351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786814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611491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699982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Борокова Дина, НПМбд-01-21</dc:creator>
  <dc:language>ru-RU</dc:language>
  <cp:keywords/>
  <dcterms:created xsi:type="dcterms:W3CDTF">2022-11-26T14:43:53Z</dcterms:created>
  <dcterms:modified xsi:type="dcterms:W3CDTF">2022-11-26T14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